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AAF52" w14:textId="77777777"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Name: Zara Patel</w:t>
      </w:r>
    </w:p>
    <w:p w14:paraId="24F49D28" w14:textId="77777777"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Age: 27</w:t>
      </w:r>
    </w:p>
    <w:p w14:paraId="573DBC21" w14:textId="77777777"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Email: zara.patel23@gmail.com</w:t>
      </w:r>
    </w:p>
    <w:p w14:paraId="6EFB0FCD" w14:textId="516911B1"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Phone number: +1 (555) 555-1212</w:t>
      </w:r>
    </w:p>
    <w:p w14:paraId="309A25AF" w14:textId="77777777"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Background Summary:</w:t>
      </w:r>
    </w:p>
    <w:p w14:paraId="52345953" w14:textId="365EA9FC"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Zara Patel was born and raised in the United States, specifically in the city of San Francisco. She grew up in a close-knit family and was always encouraged to pursue her passions. Zara was a high-achiever in school and went on to attend UC Berkeley, where she earned a degree in Computer Science.</w:t>
      </w:r>
    </w:p>
    <w:p w14:paraId="4AED949E" w14:textId="0706474B"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After graduation, Zara landed a job at a tech startup in Silicon Valley, where she quickly made a name for herself as a talented software engineer. Her work was recognized by her colleagues and she was promoted to a managerial role within a few years. Zara now works as a project manager at a leading tech company and enjoys the challenges that come with managing a team of talented individua</w:t>
      </w:r>
    </w:p>
    <w:p w14:paraId="0D2912B2" w14:textId="7F43F130" w:rsidR="007221BE"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Outside of work, Zara has a variety of hobbies. She is an avid traveler and has visited several countries across the world. She also enjoys cooking, hiking, and playing the guitar. In her free time, Zara volunteers at a local animal shelter and is passionate about animal welfare.</w:t>
      </w:r>
    </w:p>
    <w:p w14:paraId="6228FF86" w14:textId="7BBEDBE6" w:rsidR="000F2CC8" w:rsidRDefault="007221BE" w:rsidP="007221BE">
      <w:pPr>
        <w:pBdr>
          <w:top w:val="none" w:sz="0" w:space="0" w:color="D9D9E3"/>
          <w:left w:val="none" w:sz="0" w:space="0" w:color="D9D9E3"/>
          <w:bottom w:val="none" w:sz="0" w:space="0" w:color="D9D9E3"/>
          <w:right w:val="none" w:sz="0" w:space="0" w:color="D9D9E3"/>
          <w:between w:val="none" w:sz="0" w:space="0" w:color="D9D9E3"/>
        </w:pBdr>
        <w:spacing w:before="300"/>
        <w:ind w:left="720" w:hanging="360"/>
      </w:pPr>
      <w:r>
        <w:t>Overall, Zara is a driven and accomplished individual who values hard work and personal growth. She is constantly seeking new challenges and opportunities to learn and grow both personally and professionally.</w:t>
      </w:r>
    </w:p>
    <w:p w14:paraId="53526B73" w14:textId="4893F94D" w:rsidR="001A10E1" w:rsidRDefault="001A10E1" w:rsidP="001A10E1">
      <w:pPr>
        <w:pBdr>
          <w:top w:val="none" w:sz="0" w:space="0" w:color="D9D9E3"/>
          <w:left w:val="none" w:sz="0" w:space="0" w:color="D9D9E3"/>
          <w:bottom w:val="none" w:sz="0" w:space="0" w:color="D9D9E3"/>
          <w:right w:val="none" w:sz="0" w:space="0" w:color="D9D9E3"/>
          <w:between w:val="none" w:sz="0" w:space="0" w:color="D9D9E3"/>
        </w:pBdr>
        <w:spacing w:before="300"/>
      </w:pPr>
      <w:r>
        <w:t>Working experience:</w:t>
      </w:r>
    </w:p>
    <w:p w14:paraId="128FA2D1" w14:textId="1AA61380" w:rsidR="001A10E1" w:rsidRDefault="001A10E1" w:rsidP="001A10E1">
      <w:pPr>
        <w:pBdr>
          <w:top w:val="none" w:sz="0" w:space="0" w:color="D9D9E3"/>
          <w:left w:val="none" w:sz="0" w:space="0" w:color="D9D9E3"/>
          <w:bottom w:val="none" w:sz="0" w:space="0" w:color="D9D9E3"/>
          <w:right w:val="none" w:sz="0" w:space="0" w:color="D9D9E3"/>
          <w:between w:val="none" w:sz="0" w:space="0" w:color="D9D9E3"/>
        </w:pBdr>
        <w:spacing w:before="300"/>
      </w:pPr>
      <w:r>
        <w:t>Banana Ink</w:t>
      </w:r>
      <w:r w:rsidR="00960B57">
        <w:t xml:space="preserve">  </w:t>
      </w:r>
      <w:r w:rsidR="00960B57">
        <w:tab/>
      </w:r>
      <w:r w:rsidR="00960B57">
        <w:tab/>
      </w:r>
      <w:r w:rsidR="00960B57">
        <w:tab/>
      </w:r>
      <w:r w:rsidR="00960B57">
        <w:tab/>
      </w:r>
      <w:r w:rsidR="00960B57">
        <w:tab/>
      </w:r>
      <w:r w:rsidR="00960B57">
        <w:tab/>
      </w:r>
      <w:r w:rsidR="00960B57">
        <w:t>Silicon Valley</w:t>
      </w:r>
    </w:p>
    <w:p w14:paraId="700F7C62" w14:textId="0BC7149E" w:rsidR="00960B57" w:rsidRPr="007221BE" w:rsidRDefault="00960B57" w:rsidP="001A10E1">
      <w:pPr>
        <w:pBdr>
          <w:top w:val="none" w:sz="0" w:space="0" w:color="D9D9E3"/>
          <w:left w:val="none" w:sz="0" w:space="0" w:color="D9D9E3"/>
          <w:bottom w:val="none" w:sz="0" w:space="0" w:color="D9D9E3"/>
          <w:right w:val="none" w:sz="0" w:space="0" w:color="D9D9E3"/>
          <w:between w:val="none" w:sz="0" w:space="0" w:color="D9D9E3"/>
        </w:pBdr>
        <w:spacing w:before="300"/>
        <w:rPr>
          <w:lang w:val="en-US"/>
        </w:rPr>
      </w:pPr>
      <w:r>
        <w:t>CTO</w:t>
      </w:r>
      <w:r w:rsidR="00985476">
        <w:tab/>
      </w:r>
      <w:r w:rsidR="00985476">
        <w:tab/>
      </w:r>
      <w:r w:rsidR="00985476">
        <w:tab/>
      </w:r>
      <w:r w:rsidR="00985476">
        <w:tab/>
      </w:r>
      <w:r w:rsidR="00985476">
        <w:tab/>
      </w:r>
      <w:r w:rsidR="00985476">
        <w:tab/>
      </w:r>
      <w:r w:rsidR="00985476">
        <w:tab/>
        <w:t>2015-Current</w:t>
      </w:r>
    </w:p>
    <w:p w14:paraId="4512BD6D"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spacing w:before="300"/>
      </w:pPr>
      <w:r>
        <w:rPr>
          <w:rFonts w:ascii="Roboto" w:eastAsia="Roboto" w:hAnsi="Roboto" w:cs="Roboto"/>
          <w:color w:val="374151"/>
          <w:sz w:val="24"/>
          <w:szCs w:val="24"/>
        </w:rPr>
        <w:t>Predictive Maintenance Model for Industrial Equipment (Python)</w:t>
      </w:r>
    </w:p>
    <w:p w14:paraId="4512BD6E"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mplemented machine learning models to predict equipment failures using data from sensors and historical maintenance logs</w:t>
      </w:r>
    </w:p>
    <w:p w14:paraId="4512BD6F"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Created a web application to allow technicians to view the model predictions and schedule maintenance accordingly</w:t>
      </w:r>
    </w:p>
    <w:p w14:paraId="4512BD70"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lastRenderedPageBreak/>
        <w:t>Collaborated with an</w:t>
      </w:r>
      <w:r>
        <w:rPr>
          <w:rFonts w:ascii="Roboto" w:eastAsia="Roboto" w:hAnsi="Roboto" w:cs="Roboto"/>
          <w:color w:val="374151"/>
          <w:sz w:val="24"/>
          <w:szCs w:val="24"/>
        </w:rPr>
        <w:t xml:space="preserve"> industrial engineering team to integrate the model into their equipment maintenance process</w:t>
      </w:r>
    </w:p>
    <w:p w14:paraId="4512BD71"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Python, scikit-learn, web development, data visualization, machine learning, statistics</w:t>
      </w:r>
    </w:p>
    <w:p w14:paraId="4512BD72"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Customer Segmentation for Retail Company (R)</w:t>
      </w:r>
    </w:p>
    <w:p w14:paraId="4512BD73"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 xml:space="preserve">Conducted exploratory </w:t>
      </w:r>
      <w:r>
        <w:rPr>
          <w:rFonts w:ascii="Roboto" w:eastAsia="Roboto" w:hAnsi="Roboto" w:cs="Roboto"/>
          <w:color w:val="374151"/>
          <w:sz w:val="24"/>
          <w:szCs w:val="24"/>
        </w:rPr>
        <w:t>data analysis on customer purchasing patterns using R</w:t>
      </w:r>
    </w:p>
    <w:p w14:paraId="4512BD74"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Applied unsupervised learning techniques such as k-means clustering and hierarchical clustering to segment customers based on their behavior</w:t>
      </w:r>
    </w:p>
    <w:p w14:paraId="4512BD75"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veloped a dashboard using Shiny to visualize the segments a</w:t>
      </w:r>
      <w:r>
        <w:rPr>
          <w:rFonts w:ascii="Roboto" w:eastAsia="Roboto" w:hAnsi="Roboto" w:cs="Roboto"/>
          <w:color w:val="374151"/>
          <w:sz w:val="24"/>
          <w:szCs w:val="24"/>
        </w:rPr>
        <w:t>nd provide insights to the business team</w:t>
      </w:r>
    </w:p>
    <w:p w14:paraId="4512BD76"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Worked closely with the marketing and sales teams to help them target their campaigns to specific customer segments</w:t>
      </w:r>
    </w:p>
    <w:p w14:paraId="4512BD77"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R, data analysis, unsupervised learning, data visualization, communication</w:t>
      </w:r>
    </w:p>
    <w:p w14:paraId="4512BD78"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mage Recognitio</w:t>
      </w:r>
      <w:r>
        <w:rPr>
          <w:rFonts w:ascii="Roboto" w:eastAsia="Roboto" w:hAnsi="Roboto" w:cs="Roboto"/>
          <w:color w:val="374151"/>
          <w:sz w:val="24"/>
          <w:szCs w:val="24"/>
        </w:rPr>
        <w:t>n System for Autonomous Vehicles (Python)</w:t>
      </w:r>
    </w:p>
    <w:p w14:paraId="4512BD79"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Built a convolutional neural network to identify objects in images captured by a camera on an autonomous vehicle</w:t>
      </w:r>
    </w:p>
    <w:p w14:paraId="4512BD7A"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Optimized the model using techniques such as data augmentation and transfer learning</w:t>
      </w:r>
    </w:p>
    <w:p w14:paraId="4512BD7B"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ntegrated the model into the vehicle's software system to</w:t>
      </w:r>
      <w:r>
        <w:rPr>
          <w:rFonts w:ascii="Roboto" w:eastAsia="Roboto" w:hAnsi="Roboto" w:cs="Roboto"/>
          <w:color w:val="374151"/>
          <w:sz w:val="24"/>
          <w:szCs w:val="24"/>
        </w:rPr>
        <w:t xml:space="preserve"> enable real-time object recognition and decision-making</w:t>
      </w:r>
    </w:p>
    <w:p w14:paraId="4512BD7C"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Worked closely with the robotics and software engineering teams to ensure the model met the system's performance requirements</w:t>
      </w:r>
    </w:p>
    <w:p w14:paraId="4512BD7D"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Python, deep learning, computer vision, data preprocessing, softw</w:t>
      </w:r>
      <w:r>
        <w:rPr>
          <w:rFonts w:ascii="Roboto" w:eastAsia="Roboto" w:hAnsi="Roboto" w:cs="Roboto"/>
          <w:color w:val="374151"/>
          <w:sz w:val="24"/>
          <w:szCs w:val="24"/>
        </w:rPr>
        <w:t>are integration</w:t>
      </w:r>
    </w:p>
    <w:p w14:paraId="4512BD7E"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Fraud Detection System for Financial Services Company (Python)</w:t>
      </w:r>
    </w:p>
    <w:p w14:paraId="4512BD7F"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veloped a machine learning model to identify fraudulent transactions in real time</w:t>
      </w:r>
    </w:p>
    <w:p w14:paraId="4512BD80"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ncorporated data from multiple sources, including transaction logs, customer behavior patter</w:t>
      </w:r>
      <w:r>
        <w:rPr>
          <w:rFonts w:ascii="Roboto" w:eastAsia="Roboto" w:hAnsi="Roboto" w:cs="Roboto"/>
          <w:color w:val="374151"/>
          <w:sz w:val="24"/>
          <w:szCs w:val="24"/>
        </w:rPr>
        <w:t>ns, and external databases</w:t>
      </w:r>
    </w:p>
    <w:p w14:paraId="4512BD81"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Built an API to allow the model to be easily integrated into the company's existing transaction processing system</w:t>
      </w:r>
    </w:p>
    <w:p w14:paraId="4512BD82"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Collaborated with the compliance team to ensure the model met regulatory requirements for fraud detection</w:t>
      </w:r>
    </w:p>
    <w:p w14:paraId="4512BD83"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P</w:t>
      </w:r>
      <w:r>
        <w:rPr>
          <w:rFonts w:ascii="Roboto" w:eastAsia="Roboto" w:hAnsi="Roboto" w:cs="Roboto"/>
          <w:color w:val="374151"/>
          <w:sz w:val="24"/>
          <w:szCs w:val="24"/>
        </w:rPr>
        <w:t>ython, machine learning, data preprocessing, API development, financial services</w:t>
      </w:r>
    </w:p>
    <w:p w14:paraId="4512BD84"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Natural Language Processing System for Healthcare Company (Python)</w:t>
      </w:r>
    </w:p>
    <w:p w14:paraId="4512BD85"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lastRenderedPageBreak/>
        <w:t>Developed a system to extract medical concepts and entities from unstructured medical text using natural lan</w:t>
      </w:r>
      <w:r>
        <w:rPr>
          <w:rFonts w:ascii="Roboto" w:eastAsia="Roboto" w:hAnsi="Roboto" w:cs="Roboto"/>
          <w:color w:val="374151"/>
          <w:sz w:val="24"/>
          <w:szCs w:val="24"/>
        </w:rPr>
        <w:t>guage processing techniques</w:t>
      </w:r>
    </w:p>
    <w:p w14:paraId="4512BD86"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Trained a named entity recognition model using a combination of rule-based and machine learning approaches</w:t>
      </w:r>
    </w:p>
    <w:p w14:paraId="4512BD87"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ntegrated the model into the company's electronic health record system to improve data quality and patient outcomes</w:t>
      </w:r>
    </w:p>
    <w:p w14:paraId="4512BD88"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Work</w:t>
      </w:r>
      <w:r>
        <w:rPr>
          <w:rFonts w:ascii="Roboto" w:eastAsia="Roboto" w:hAnsi="Roboto" w:cs="Roboto"/>
          <w:color w:val="374151"/>
          <w:sz w:val="24"/>
          <w:szCs w:val="24"/>
        </w:rPr>
        <w:t>ed with medical professionals to refine the system's accuracy and performance</w:t>
      </w:r>
    </w:p>
    <w:p w14:paraId="4512BD89"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Python, natural language processing, machine learning, healthcare, software integration</w:t>
      </w:r>
    </w:p>
    <w:p w14:paraId="4512BD8A"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Time Series Forecasting Model for Energy Company (R)</w:t>
      </w:r>
    </w:p>
    <w:p w14:paraId="4512BD8B"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Built a forecasting model to predict energy demand using historical time series data</w:t>
      </w:r>
    </w:p>
    <w:p w14:paraId="4512BD8C"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Applied techniques such as seasonal decomposition, autocorrelation analysis, and ARIMA modeling to identify patterns in the data</w:t>
      </w:r>
    </w:p>
    <w:p w14:paraId="4512BD8D"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veloped a dashboard using Shiny to visua</w:t>
      </w:r>
      <w:r>
        <w:rPr>
          <w:rFonts w:ascii="Roboto" w:eastAsia="Roboto" w:hAnsi="Roboto" w:cs="Roboto"/>
          <w:color w:val="374151"/>
          <w:sz w:val="24"/>
          <w:szCs w:val="24"/>
        </w:rPr>
        <w:t>lize the forecasts and provide insights to the energy trading team</w:t>
      </w:r>
    </w:p>
    <w:p w14:paraId="4512BD8E"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Collaborated with the engineering team to ensure the model was scalable and could handle real-time data</w:t>
      </w:r>
    </w:p>
    <w:p w14:paraId="4512BD8F"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Skills: R, time series analysis, forecasting, data visualization, software engineerin</w:t>
      </w:r>
      <w:r>
        <w:rPr>
          <w:rFonts w:ascii="Roboto" w:eastAsia="Roboto" w:hAnsi="Roboto" w:cs="Roboto"/>
          <w:color w:val="374151"/>
          <w:sz w:val="24"/>
          <w:szCs w:val="24"/>
        </w:rPr>
        <w:t>g</w:t>
      </w:r>
    </w:p>
    <w:p w14:paraId="4512BD90" w14:textId="77777777" w:rsidR="0006659B" w:rsidRDefault="00985476">
      <w:pPr>
        <w:numPr>
          <w:ilvl w:val="0"/>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Recommendation System for E-commerce Company (Python)</w:t>
      </w:r>
    </w:p>
    <w:p w14:paraId="4512BD91"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veloped a recommendation system to suggest products to customers based on their browsing and purchasing history</w:t>
      </w:r>
    </w:p>
    <w:p w14:paraId="4512BD92"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Used collaborative filtering and content-based filtering techniques to generate person</w:t>
      </w:r>
      <w:r>
        <w:rPr>
          <w:rFonts w:ascii="Roboto" w:eastAsia="Roboto" w:hAnsi="Roboto" w:cs="Roboto"/>
          <w:color w:val="374151"/>
          <w:sz w:val="24"/>
          <w:szCs w:val="24"/>
        </w:rPr>
        <w:t>alized recommendations</w:t>
      </w:r>
    </w:p>
    <w:p w14:paraId="4512BD93"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Built a web application to display the recommendations and allow customers to provide feedback on their preferences</w:t>
      </w:r>
    </w:p>
    <w:p w14:paraId="4512BD94" w14:textId="77777777" w:rsidR="0006659B" w:rsidRDefault="00985476">
      <w:pPr>
        <w:numPr>
          <w:ilvl w:val="1"/>
          <w:numId w:val="1"/>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Worked closely with the product</w:t>
      </w:r>
    </w:p>
    <w:p w14:paraId="4512BD95" w14:textId="77777777" w:rsidR="0006659B" w:rsidRDefault="0006659B"/>
    <w:sectPr w:rsidR="000665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F85BCE"/>
    <w:multiLevelType w:val="multilevel"/>
    <w:tmpl w:val="582E3FA4"/>
    <w:lvl w:ilvl="0">
      <w:start w:val="1"/>
      <w:numFmt w:val="decimal"/>
      <w:lvlText w:val="%1."/>
      <w:lvlJc w:val="left"/>
      <w:pPr>
        <w:ind w:left="720" w:hanging="360"/>
      </w:pPr>
      <w:rPr>
        <w:rFonts w:ascii="Roboto" w:eastAsia="Roboto" w:hAnsi="Roboto" w:cs="Roboto"/>
        <w:color w:val="374151"/>
        <w:sz w:val="24"/>
        <w:szCs w:val="24"/>
        <w:u w:val="none"/>
      </w:rPr>
    </w:lvl>
    <w:lvl w:ilvl="1">
      <w:start w:val="1"/>
      <w:numFmt w:val="bullet"/>
      <w:lvlText w:val="●"/>
      <w:lvlJc w:val="left"/>
      <w:pPr>
        <w:ind w:left="1440" w:hanging="360"/>
      </w:pPr>
      <w:rPr>
        <w:rFonts w:ascii="Roboto" w:eastAsia="Roboto" w:hAnsi="Roboto" w:cs="Roboto"/>
        <w:color w:val="374151"/>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15178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MTSytLQ0MTQ2MzNQ0lEKTi0uzszPAykwrAUA8UIcZSwAAAA="/>
  </w:docVars>
  <w:rsids>
    <w:rsidRoot w:val="0006659B"/>
    <w:rsid w:val="0006659B"/>
    <w:rsid w:val="000F2CC8"/>
    <w:rsid w:val="001A10E1"/>
    <w:rsid w:val="007221BE"/>
    <w:rsid w:val="00960B57"/>
    <w:rsid w:val="009854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2BD6D"/>
  <w15:docId w15:val="{E6E10521-3FA5-4512-919A-515A195AC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0106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75</Words>
  <Characters>4421</Characters>
  <Application>Microsoft Office Word</Application>
  <DocSecurity>0</DocSecurity>
  <Lines>36</Lines>
  <Paragraphs>10</Paragraphs>
  <ScaleCrop>false</ScaleCrop>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ndolph Zhao</cp:lastModifiedBy>
  <cp:revision>6</cp:revision>
  <dcterms:created xsi:type="dcterms:W3CDTF">2023-05-02T22:48:00Z</dcterms:created>
  <dcterms:modified xsi:type="dcterms:W3CDTF">2023-05-02T22:52:00Z</dcterms:modified>
</cp:coreProperties>
</file>